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F9286" w14:textId="44C5D2FC" w:rsidR="000F7538" w:rsidRDefault="0084539C" w:rsidP="0038588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DELO DE </w:t>
      </w:r>
      <w:r w:rsidR="00385885" w:rsidRPr="00385885">
        <w:rPr>
          <w:rFonts w:ascii="Times New Roman" w:hAnsi="Times New Roman" w:cs="Times New Roman"/>
          <w:b/>
          <w:sz w:val="24"/>
          <w:szCs w:val="24"/>
        </w:rPr>
        <w:t xml:space="preserve">CARTA </w:t>
      </w:r>
      <w:r w:rsidR="007514F8">
        <w:rPr>
          <w:rFonts w:ascii="Times New Roman" w:hAnsi="Times New Roman" w:cs="Times New Roman"/>
          <w:b/>
          <w:sz w:val="24"/>
          <w:szCs w:val="24"/>
        </w:rPr>
        <w:t>DE APRESENTAÇÃO</w:t>
      </w:r>
    </w:p>
    <w:p w14:paraId="4634FB11" w14:textId="77777777" w:rsidR="00385885" w:rsidRDefault="00385885" w:rsidP="0038588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9909397" w14:textId="01A2A7EE" w:rsidR="00385885" w:rsidRDefault="0038588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ÍTULO DO ARTIGO</w:t>
      </w:r>
      <w:r w:rsidR="007514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514F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obrigatório)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765DE1AD" w14:textId="6F43983C" w:rsidR="00385885" w:rsidRDefault="00385885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05917B5" w14:textId="17C94A38" w:rsidR="00701800" w:rsidRDefault="00564928" w:rsidP="0070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DOS DO </w:t>
      </w:r>
      <w:r w:rsidR="00701800">
        <w:rPr>
          <w:rFonts w:ascii="Times New Roman" w:hAnsi="Times New Roman" w:cs="Times New Roman"/>
          <w:b/>
          <w:sz w:val="24"/>
          <w:szCs w:val="24"/>
        </w:rPr>
        <w:t>AUTOR</w:t>
      </w:r>
      <w:r w:rsidR="0049103F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7018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1800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obrigatório)</w:t>
      </w:r>
    </w:p>
    <w:p w14:paraId="7C1E618B" w14:textId="14F9BDB7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me completo:</w:t>
      </w:r>
    </w:p>
    <w:p w14:paraId="349108C8" w14:textId="4BFCAE25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-mail:</w:t>
      </w:r>
    </w:p>
    <w:p w14:paraId="47D74F76" w14:textId="3147054C" w:rsidR="0049103F" w:rsidRDefault="0049103F" w:rsidP="004910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ituição</w:t>
      </w:r>
      <w:r w:rsidR="0056492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64928" w:rsidRPr="00B219A2">
        <w:rPr>
          <w:rFonts w:ascii="Times New Roman" w:hAnsi="Times New Roman" w:cs="Times New Roman"/>
          <w:bCs/>
          <w:sz w:val="24"/>
          <w:szCs w:val="24"/>
        </w:rPr>
        <w:t>(por extenso e sem siglas)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4C92D7A2" w14:textId="3EB7FC68" w:rsidR="0049103F" w:rsidRDefault="0049103F" w:rsidP="004910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CID</w:t>
      </w:r>
      <w:r w:rsidR="00564928">
        <w:rPr>
          <w:rFonts w:ascii="Times New Roman" w:hAnsi="Times New Roman" w:cs="Times New Roman"/>
          <w:b/>
          <w:sz w:val="24"/>
          <w:szCs w:val="24"/>
        </w:rPr>
        <w:t>:</w:t>
      </w:r>
      <w:r w:rsidR="00D9217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8672F8E" w14:textId="2935371F" w:rsidR="0049103F" w:rsidRDefault="0049103F" w:rsidP="004910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umo da biografia</w:t>
      </w:r>
      <w:r w:rsidR="0056492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0FF1" w:rsidRPr="00AD234C">
        <w:rPr>
          <w:rFonts w:ascii="Times New Roman" w:hAnsi="Times New Roman" w:cs="Times New Roman"/>
          <w:bCs/>
          <w:sz w:val="24"/>
          <w:szCs w:val="24"/>
        </w:rPr>
        <w:t xml:space="preserve">(informações referentes a titulação acadêmica (graduação, mestrado, doutorado, etc. </w:t>
      </w:r>
      <w:proofErr w:type="spellStart"/>
      <w:r w:rsidR="00580FF1" w:rsidRPr="00AD234C">
        <w:rPr>
          <w:rFonts w:ascii="Times New Roman" w:hAnsi="Times New Roman" w:cs="Times New Roman"/>
          <w:bCs/>
          <w:sz w:val="24"/>
          <w:szCs w:val="24"/>
        </w:rPr>
        <w:t>Ex</w:t>
      </w:r>
      <w:proofErr w:type="spellEnd"/>
      <w:r w:rsidR="00580FF1" w:rsidRPr="00AD234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AD234C" w:rsidRPr="00AD234C">
        <w:rPr>
          <w:rFonts w:ascii="Times New Roman" w:hAnsi="Times New Roman" w:cs="Times New Roman"/>
          <w:bCs/>
          <w:sz w:val="24"/>
          <w:szCs w:val="24"/>
        </w:rPr>
        <w:t>bacharel em XXXX pela Instituição XXX, mestre em YYYY pela Instituição YYY, doutor em ZZZZ pela Instituição ZZZ</w:t>
      </w:r>
      <w:r w:rsidR="00580FF1" w:rsidRPr="00AD234C">
        <w:rPr>
          <w:rFonts w:ascii="Times New Roman" w:hAnsi="Times New Roman" w:cs="Times New Roman"/>
          <w:bCs/>
          <w:sz w:val="24"/>
          <w:szCs w:val="24"/>
        </w:rPr>
        <w:t>)</w:t>
      </w:r>
      <w:r w:rsidRPr="00AD234C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0F34316F" w14:textId="77777777" w:rsidR="00701800" w:rsidRDefault="00701800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482F48" w14:textId="7D07C71E" w:rsidR="00AD234C" w:rsidRDefault="00564928" w:rsidP="00AD2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DOS DO </w:t>
      </w:r>
      <w:r w:rsidR="00AD234C">
        <w:rPr>
          <w:rFonts w:ascii="Times New Roman" w:hAnsi="Times New Roman" w:cs="Times New Roman"/>
          <w:b/>
          <w:sz w:val="24"/>
          <w:szCs w:val="24"/>
        </w:rPr>
        <w:t>AUTOR 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obrigatório)</w:t>
      </w:r>
    </w:p>
    <w:p w14:paraId="5B9C3FE5" w14:textId="77777777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me completo:</w:t>
      </w:r>
    </w:p>
    <w:p w14:paraId="144C2E67" w14:textId="77777777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-mail:</w:t>
      </w:r>
    </w:p>
    <w:p w14:paraId="499CE2B6" w14:textId="77777777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stituição </w:t>
      </w:r>
      <w:r w:rsidRPr="00B219A2">
        <w:rPr>
          <w:rFonts w:ascii="Times New Roman" w:hAnsi="Times New Roman" w:cs="Times New Roman"/>
          <w:bCs/>
          <w:sz w:val="24"/>
          <w:szCs w:val="24"/>
        </w:rPr>
        <w:t>(por extenso e sem siglas)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22B229EC" w14:textId="77777777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CID: </w:t>
      </w:r>
    </w:p>
    <w:p w14:paraId="27FF195A" w14:textId="77777777" w:rsidR="00564928" w:rsidRDefault="00564928" w:rsidP="00564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umo da biografia </w:t>
      </w:r>
      <w:r w:rsidRPr="00AD234C">
        <w:rPr>
          <w:rFonts w:ascii="Times New Roman" w:hAnsi="Times New Roman" w:cs="Times New Roman"/>
          <w:bCs/>
          <w:sz w:val="24"/>
          <w:szCs w:val="24"/>
        </w:rPr>
        <w:t xml:space="preserve">(informações referentes a titulação acadêmica (graduação, mestrado, doutorado, etc. </w:t>
      </w:r>
      <w:proofErr w:type="spellStart"/>
      <w:r w:rsidRPr="00AD234C">
        <w:rPr>
          <w:rFonts w:ascii="Times New Roman" w:hAnsi="Times New Roman" w:cs="Times New Roman"/>
          <w:bCs/>
          <w:sz w:val="24"/>
          <w:szCs w:val="24"/>
        </w:rPr>
        <w:t>Ex</w:t>
      </w:r>
      <w:proofErr w:type="spellEnd"/>
      <w:r w:rsidRPr="00AD234C">
        <w:rPr>
          <w:rFonts w:ascii="Times New Roman" w:hAnsi="Times New Roman" w:cs="Times New Roman"/>
          <w:bCs/>
          <w:sz w:val="24"/>
          <w:szCs w:val="24"/>
        </w:rPr>
        <w:t>: bacharel em XXXX pela Instituição XXX, mestre em YYYY pela Instituição YYY, doutor em ZZZZ pela Instituição ZZZ)</w:t>
      </w:r>
      <w:r w:rsidRPr="00AD234C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6DAEC854" w14:textId="77777777" w:rsidR="00AD234C" w:rsidRDefault="00AD234C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473602" w14:textId="7A495894" w:rsidR="00444FB1" w:rsidRDefault="00E2712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MENTÁRIOS PARA </w:t>
      </w:r>
      <w:r w:rsidR="007514F8">
        <w:rPr>
          <w:rFonts w:ascii="Times New Roman" w:hAnsi="Times New Roman" w:cs="Times New Roman"/>
          <w:b/>
          <w:sz w:val="24"/>
          <w:szCs w:val="24"/>
        </w:rPr>
        <w:t xml:space="preserve">A EQUIPE EDITORIAL </w:t>
      </w:r>
      <w:r w:rsidR="007514F8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obrigatório)</w:t>
      </w:r>
    </w:p>
    <w:p w14:paraId="5FEFD01A" w14:textId="577A566B" w:rsidR="00444FB1" w:rsidRDefault="00444FB1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444FB1">
        <w:rPr>
          <w:rFonts w:ascii="Times New Roman" w:hAnsi="Times New Roman" w:cs="Times New Roman"/>
          <w:sz w:val="24"/>
          <w:szCs w:val="24"/>
        </w:rPr>
        <w:t xml:space="preserve">- </w:t>
      </w:r>
      <w:r w:rsidR="00701800">
        <w:rPr>
          <w:rFonts w:ascii="Times New Roman" w:hAnsi="Times New Roman" w:cs="Times New Roman"/>
          <w:sz w:val="24"/>
          <w:szCs w:val="24"/>
        </w:rPr>
        <w:t>O</w:t>
      </w:r>
      <w:r w:rsidRPr="00444FB1">
        <w:rPr>
          <w:rFonts w:ascii="Times New Roman" w:hAnsi="Times New Roman" w:cs="Times New Roman"/>
          <w:sz w:val="24"/>
          <w:szCs w:val="24"/>
        </w:rPr>
        <w:t xml:space="preserve">s autores deverão apresentar uma breve síntese do artigo, que justifique porque ele deve ser publicado na </w:t>
      </w:r>
      <w:r w:rsidR="007514F8">
        <w:rPr>
          <w:rFonts w:ascii="Times New Roman" w:hAnsi="Times New Roman" w:cs="Times New Roman"/>
          <w:sz w:val="24"/>
          <w:szCs w:val="24"/>
        </w:rPr>
        <w:t>Revista Caminhos de Geografia</w:t>
      </w:r>
      <w:r w:rsidRPr="00444FB1">
        <w:rPr>
          <w:rFonts w:ascii="Times New Roman" w:hAnsi="Times New Roman" w:cs="Times New Roman"/>
          <w:sz w:val="24"/>
          <w:szCs w:val="24"/>
        </w:rPr>
        <w:t>. Os autores também deverão atestar que se trata de uma submissão original, que não está subm</w:t>
      </w:r>
      <w:r w:rsidR="0084539C">
        <w:rPr>
          <w:rFonts w:ascii="Times New Roman" w:hAnsi="Times New Roman" w:cs="Times New Roman"/>
          <w:sz w:val="24"/>
          <w:szCs w:val="24"/>
        </w:rPr>
        <w:t>etida em nenhum outro periódico.</w:t>
      </w:r>
    </w:p>
    <w:p w14:paraId="44E88009" w14:textId="77777777" w:rsidR="002033E1" w:rsidRDefault="002033E1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</w:p>
    <w:p w14:paraId="5D3B03A5" w14:textId="77777777" w:rsidR="002033E1" w:rsidRDefault="002033E1" w:rsidP="002033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O artigo é oriundo de tese de doutorado, dissertação de mestrado, trabalho de conclusão de curso ou monografia? (  ) Sim</w:t>
      </w:r>
      <w:r>
        <w:rPr>
          <w:rFonts w:ascii="Times New Roman" w:hAnsi="Times New Roman" w:cs="Times New Roman"/>
          <w:sz w:val="24"/>
          <w:szCs w:val="24"/>
        </w:rPr>
        <w:tab/>
        <w:t xml:space="preserve">(  ) Não </w:t>
      </w:r>
    </w:p>
    <w:p w14:paraId="59346730" w14:textId="05B8E5A0" w:rsidR="002033E1" w:rsidRDefault="002033E1" w:rsidP="002033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 caso afirmativo, os autores deverão atestar que o artigo foi </w:t>
      </w:r>
      <w:r w:rsidRPr="002033E1">
        <w:rPr>
          <w:rFonts w:ascii="Times New Roman" w:hAnsi="Times New Roman" w:cs="Times New Roman"/>
          <w:sz w:val="24"/>
          <w:szCs w:val="24"/>
        </w:rPr>
        <w:t>ad</w:t>
      </w:r>
      <w:r w:rsidR="00E83C43">
        <w:rPr>
          <w:rFonts w:ascii="Times New Roman" w:hAnsi="Times New Roman" w:cs="Times New Roman"/>
          <w:sz w:val="24"/>
          <w:szCs w:val="24"/>
        </w:rPr>
        <w:t xml:space="preserve">equado </w:t>
      </w:r>
      <w:r w:rsidRPr="002033E1">
        <w:rPr>
          <w:rFonts w:ascii="Times New Roman" w:hAnsi="Times New Roman" w:cs="Times New Roman"/>
          <w:sz w:val="24"/>
          <w:szCs w:val="24"/>
        </w:rPr>
        <w:t xml:space="preserve">para a linguagem </w:t>
      </w:r>
      <w:r w:rsidR="00E83C43">
        <w:rPr>
          <w:rFonts w:ascii="Times New Roman" w:hAnsi="Times New Roman" w:cs="Times New Roman"/>
          <w:sz w:val="24"/>
          <w:szCs w:val="24"/>
        </w:rPr>
        <w:t xml:space="preserve">condizente </w:t>
      </w:r>
      <w:r w:rsidR="008F71B4">
        <w:rPr>
          <w:rFonts w:ascii="Times New Roman" w:hAnsi="Times New Roman" w:cs="Times New Roman"/>
          <w:sz w:val="24"/>
          <w:szCs w:val="24"/>
        </w:rPr>
        <w:t>com</w:t>
      </w:r>
      <w:r w:rsidR="00E83C43">
        <w:rPr>
          <w:rFonts w:ascii="Times New Roman" w:hAnsi="Times New Roman" w:cs="Times New Roman"/>
          <w:sz w:val="24"/>
          <w:szCs w:val="24"/>
        </w:rPr>
        <w:t xml:space="preserve"> um </w:t>
      </w:r>
      <w:r w:rsidRPr="002033E1">
        <w:rPr>
          <w:rFonts w:ascii="Times New Roman" w:hAnsi="Times New Roman" w:cs="Times New Roman"/>
          <w:sz w:val="24"/>
          <w:szCs w:val="24"/>
        </w:rPr>
        <w:t>artigo científico.</w:t>
      </w:r>
    </w:p>
    <w:p w14:paraId="126B9E00" w14:textId="77777777" w:rsidR="007514F8" w:rsidRDefault="007514F8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</w:p>
    <w:p w14:paraId="62A6946D" w14:textId="77777777" w:rsidR="006024CD" w:rsidRDefault="006024CD" w:rsidP="006024CD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9905F2" w14:textId="77777777" w:rsidR="0084539C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 w:rsidRPr="0084539C">
        <w:rPr>
          <w:rFonts w:ascii="Times New Roman" w:hAnsi="Times New Roman" w:cs="Times New Roman"/>
          <w:b/>
          <w:sz w:val="24"/>
          <w:szCs w:val="24"/>
        </w:rPr>
        <w:lastRenderedPageBreak/>
        <w:t>INDICAÇÃO DE AVALIADORES</w:t>
      </w:r>
      <w:r w:rsidR="006123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23F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obrigatório)</w:t>
      </w:r>
    </w:p>
    <w:p w14:paraId="2885E16B" w14:textId="38A985CD" w:rsidR="0084539C" w:rsidRDefault="0084539C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444FB1">
        <w:rPr>
          <w:rFonts w:ascii="Times New Roman" w:hAnsi="Times New Roman" w:cs="Times New Roman"/>
          <w:sz w:val="24"/>
          <w:szCs w:val="24"/>
        </w:rPr>
        <w:t xml:space="preserve">- Os autores deverão </w:t>
      </w:r>
      <w:r>
        <w:rPr>
          <w:rFonts w:ascii="Times New Roman" w:hAnsi="Times New Roman" w:cs="Times New Roman"/>
          <w:sz w:val="24"/>
          <w:szCs w:val="24"/>
        </w:rPr>
        <w:t xml:space="preserve">indicar pelo menos </w:t>
      </w:r>
      <w:r w:rsidR="00E27125">
        <w:rPr>
          <w:rFonts w:ascii="Times New Roman" w:hAnsi="Times New Roman" w:cs="Times New Roman"/>
          <w:sz w:val="24"/>
          <w:szCs w:val="24"/>
        </w:rPr>
        <w:t xml:space="preserve">três </w:t>
      </w:r>
      <w:r>
        <w:rPr>
          <w:rFonts w:ascii="Times New Roman" w:hAnsi="Times New Roman" w:cs="Times New Roman"/>
          <w:sz w:val="24"/>
          <w:szCs w:val="24"/>
        </w:rPr>
        <w:t>avaliadores que possam analisar o artigo</w:t>
      </w:r>
      <w:r w:rsidR="00E27125">
        <w:rPr>
          <w:rFonts w:ascii="Times New Roman" w:hAnsi="Times New Roman" w:cs="Times New Roman"/>
          <w:sz w:val="24"/>
          <w:szCs w:val="24"/>
        </w:rPr>
        <w:t xml:space="preserve"> e que</w:t>
      </w:r>
      <w:r>
        <w:rPr>
          <w:rFonts w:ascii="Times New Roman" w:hAnsi="Times New Roman" w:cs="Times New Roman"/>
          <w:sz w:val="24"/>
          <w:szCs w:val="24"/>
        </w:rPr>
        <w:t xml:space="preserve"> atend</w:t>
      </w:r>
      <w:r w:rsidR="00E27125">
        <w:rPr>
          <w:rFonts w:ascii="Times New Roman" w:hAnsi="Times New Roman" w:cs="Times New Roman"/>
          <w:sz w:val="24"/>
          <w:szCs w:val="24"/>
        </w:rPr>
        <w:t>am</w:t>
      </w:r>
      <w:r>
        <w:rPr>
          <w:rFonts w:ascii="Times New Roman" w:hAnsi="Times New Roman" w:cs="Times New Roman"/>
          <w:sz w:val="24"/>
          <w:szCs w:val="24"/>
        </w:rPr>
        <w:t xml:space="preserve"> aos seguintes requisitos</w:t>
      </w:r>
      <w:r w:rsidRPr="00B219A2">
        <w:rPr>
          <w:rFonts w:ascii="Times New Roman" w:hAnsi="Times New Roman" w:cs="Times New Roman"/>
          <w:bCs/>
          <w:sz w:val="24"/>
          <w:szCs w:val="24"/>
        </w:rPr>
        <w:t>:</w:t>
      </w:r>
      <w:r w:rsidRPr="00E271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tenham título de doutor; tenham expertise </w:t>
      </w:r>
      <w:r w:rsid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comprovada 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na área do traba</w:t>
      </w:r>
      <w:r w:rsidR="00E27125" w:rsidRPr="00E27125">
        <w:rPr>
          <w:rFonts w:ascii="Times New Roman" w:hAnsi="Times New Roman" w:cs="Times New Roman"/>
          <w:b/>
          <w:sz w:val="24"/>
          <w:szCs w:val="24"/>
          <w:u w:val="single"/>
        </w:rPr>
        <w:t>lho; não tenham contribuído previamente para o artigo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; não pertençam à mesma instituição dos autores; não identifiquem a autoria do trabalho</w:t>
      </w:r>
      <w:r w:rsidR="00E27125" w:rsidRPr="00E27125">
        <w:rPr>
          <w:rFonts w:ascii="Times New Roman" w:hAnsi="Times New Roman" w:cs="Times New Roman"/>
          <w:b/>
          <w:sz w:val="24"/>
          <w:szCs w:val="24"/>
          <w:u w:val="single"/>
        </w:rPr>
        <w:t>; não tenha</w:t>
      </w:r>
      <w:r w:rsidR="00E27125">
        <w:rPr>
          <w:rFonts w:ascii="Times New Roman" w:hAnsi="Times New Roman" w:cs="Times New Roman"/>
          <w:b/>
          <w:sz w:val="24"/>
          <w:szCs w:val="24"/>
          <w:u w:val="single"/>
        </w:rPr>
        <w:t>m</w:t>
      </w:r>
      <w:r w:rsidR="00E27125"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 nenhum outro conflito de interesses para com os autores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27125">
        <w:rPr>
          <w:rFonts w:ascii="Times New Roman" w:hAnsi="Times New Roman" w:cs="Times New Roman"/>
          <w:sz w:val="24"/>
          <w:szCs w:val="24"/>
        </w:rPr>
        <w:t xml:space="preserve">Os autores deverão apresentar brevemente o motivo da indicação dos avaliadores. </w:t>
      </w:r>
      <w:r w:rsidR="00E942B4">
        <w:rPr>
          <w:rFonts w:ascii="Times New Roman" w:hAnsi="Times New Roman" w:cs="Times New Roman"/>
          <w:sz w:val="24"/>
          <w:szCs w:val="24"/>
        </w:rPr>
        <w:t xml:space="preserve">Os avaliadores indicados podem ou não pertencer ao Conselho Científico da revista. </w:t>
      </w:r>
      <w:r>
        <w:rPr>
          <w:rFonts w:ascii="Times New Roman" w:hAnsi="Times New Roman" w:cs="Times New Roman"/>
          <w:sz w:val="24"/>
          <w:szCs w:val="24"/>
        </w:rPr>
        <w:t>A indicação dos avaliadores é meramente consultiva e caberá ao Editor da submissão designar os avaliadores.</w:t>
      </w:r>
    </w:p>
    <w:p w14:paraId="33258ACE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</w:p>
    <w:p w14:paraId="424ADEDF" w14:textId="77777777" w:rsidR="00E27125" w:rsidRP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Avaliador 1</w:t>
      </w:r>
    </w:p>
    <w:p w14:paraId="4D54E947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e:</w:t>
      </w:r>
    </w:p>
    <w:p w14:paraId="4D862195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ição:</w:t>
      </w:r>
    </w:p>
    <w:p w14:paraId="2DC33456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</w:t>
      </w:r>
    </w:p>
    <w:p w14:paraId="34BB8D9A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o da indicação:</w:t>
      </w:r>
    </w:p>
    <w:p w14:paraId="1A3415EE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39FBCA" w14:textId="77777777" w:rsidR="00E27125" w:rsidRP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Avaliador 2</w:t>
      </w:r>
    </w:p>
    <w:p w14:paraId="5A7D544A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e:</w:t>
      </w:r>
    </w:p>
    <w:p w14:paraId="151787E8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ição:</w:t>
      </w:r>
    </w:p>
    <w:p w14:paraId="42C58DC6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</w:t>
      </w:r>
    </w:p>
    <w:p w14:paraId="2FDCAB24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o da indicação:</w:t>
      </w:r>
    </w:p>
    <w:p w14:paraId="3F9E3F1F" w14:textId="77777777" w:rsidR="0084539C" w:rsidRDefault="0084539C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4E86732" w14:textId="77777777" w:rsidR="00E27125" w:rsidRP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Avaliador 3</w:t>
      </w:r>
    </w:p>
    <w:p w14:paraId="52CBC852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e:</w:t>
      </w:r>
    </w:p>
    <w:p w14:paraId="6ED0E5DA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ição:</w:t>
      </w:r>
    </w:p>
    <w:p w14:paraId="5F0EC3E5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</w:t>
      </w:r>
    </w:p>
    <w:p w14:paraId="547E1104" w14:textId="77777777"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o da indicação:</w:t>
      </w:r>
    </w:p>
    <w:sectPr w:rsidR="00E27125" w:rsidSect="00385885">
      <w:pgSz w:w="11906" w:h="16838"/>
      <w:pgMar w:top="1138" w:right="1138" w:bottom="1411" w:left="113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Y0NDK1MDA0NjNU0lEKTi0uzszPAykwqgUAeGDczSwAAAA="/>
  </w:docVars>
  <w:rsids>
    <w:rsidRoot w:val="00385885"/>
    <w:rsid w:val="0000452D"/>
    <w:rsid w:val="000F7538"/>
    <w:rsid w:val="00156278"/>
    <w:rsid w:val="001E54B3"/>
    <w:rsid w:val="002033E1"/>
    <w:rsid w:val="00274653"/>
    <w:rsid w:val="00372EFE"/>
    <w:rsid w:val="00385885"/>
    <w:rsid w:val="00444FB1"/>
    <w:rsid w:val="0049103F"/>
    <w:rsid w:val="00564928"/>
    <w:rsid w:val="005731AC"/>
    <w:rsid w:val="00580FF1"/>
    <w:rsid w:val="005B64B3"/>
    <w:rsid w:val="006024CD"/>
    <w:rsid w:val="006123FF"/>
    <w:rsid w:val="006231CD"/>
    <w:rsid w:val="00701800"/>
    <w:rsid w:val="007514F8"/>
    <w:rsid w:val="007A108E"/>
    <w:rsid w:val="0084539C"/>
    <w:rsid w:val="008C21C9"/>
    <w:rsid w:val="008F71B4"/>
    <w:rsid w:val="00AD234C"/>
    <w:rsid w:val="00B219A2"/>
    <w:rsid w:val="00CA3FB1"/>
    <w:rsid w:val="00D43EC2"/>
    <w:rsid w:val="00D9217E"/>
    <w:rsid w:val="00E27125"/>
    <w:rsid w:val="00E83C43"/>
    <w:rsid w:val="00E9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3EC74B"/>
  <w15:docId w15:val="{72B1A055-08FD-4CCE-90E5-65E30B8C7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sid w:val="00444F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44FB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44FB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44F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44FB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44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44F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4072FD-B47F-43B8-B51D-F897BA4D5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42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</dc:creator>
  <cp:lastModifiedBy>Ester Cristina Borges Araujo</cp:lastModifiedBy>
  <cp:revision>23</cp:revision>
  <dcterms:created xsi:type="dcterms:W3CDTF">2024-01-24T18:58:00Z</dcterms:created>
  <dcterms:modified xsi:type="dcterms:W3CDTF">2024-03-0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ustral-ecology</vt:lpwstr>
  </property>
  <property fmtid="{D5CDD505-2E9C-101B-9397-08002B2CF9AE}" pid="3" name="Mendeley Recent Style Name 0_1">
    <vt:lpwstr>Austral Ecology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ecological-complexity</vt:lpwstr>
  </property>
  <property fmtid="{D5CDD505-2E9C-101B-9397-08002B2CF9AE}" pid="7" name="Mendeley Recent Style Name 2_1">
    <vt:lpwstr>Ecological Complexity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journal-of-avian-biology</vt:lpwstr>
  </property>
  <property fmtid="{D5CDD505-2E9C-101B-9397-08002B2CF9AE}" pid="11" name="Mendeley Recent Style Name 4_1">
    <vt:lpwstr>Journal of Avian Biology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oecologia-australis</vt:lpwstr>
  </property>
  <property fmtid="{D5CDD505-2E9C-101B-9397-08002B2CF9AE}" pid="17" name="Mendeley Recent Style Name 7_1">
    <vt:lpwstr>Oecologia Australis</vt:lpwstr>
  </property>
  <property fmtid="{D5CDD505-2E9C-101B-9397-08002B2CF9AE}" pid="18" name="Mendeley Recent Style Id 8_1">
    <vt:lpwstr>http://www.zotero.org/styles/oikos</vt:lpwstr>
  </property>
  <property fmtid="{D5CDD505-2E9C-101B-9397-08002B2CF9AE}" pid="19" name="Mendeley Recent Style Name 8_1">
    <vt:lpwstr>Oikos</vt:lpwstr>
  </property>
  <property fmtid="{D5CDD505-2E9C-101B-9397-08002B2CF9AE}" pid="20" name="Mendeley Recent Style Id 9_1">
    <vt:lpwstr>http://www.zotero.org/styles/universidade-de-sao-paulo-escola-de-comunicacoes-e-artes-abnt</vt:lpwstr>
  </property>
  <property fmtid="{D5CDD505-2E9C-101B-9397-08002B2CF9AE}" pid="21" name="Mendeley Recent Style Name 9_1">
    <vt:lpwstr>Universidade de São Paulo - Escola de Comunicações e Artes - ABNT (Portuguese - Brazil)</vt:lpwstr>
  </property>
</Properties>
</file>